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hmed Hassan Mohamed</w:t>
      </w:r>
      <w:r>
        <w:br/>
      </w:r>
      <w:r>
        <w:t xml:space="preserve">Student ID: ECON2024-ALX</w:t>
      </w:r>
      <w:r>
        <w:br/>
      </w:r>
      <w:r>
        <w:t xml:space="preserve">Department of Economics</w:t>
      </w:r>
      <w:r>
        <w:br/>
      </w:r>
      <w:r>
        <w:t xml:space="preserve">Faculty of Economic and Political Science</w:t>
      </w:r>
      <w:r>
        <w:br/>
      </w:r>
      <w:r>
        <w:t xml:space="preserve">Alexandria University, Egypt</w:t>
      </w:r>
      <w:r>
        <w:br/>
      </w:r>
      <w:r>
        <w:t xml:space="preserve">+20 100 123 4567 | ahmed.h.mohamed@alexu.edu.eg</w:t>
      </w:r>
    </w:p>
    <w:p>
      <w:pPr>
        <w:pStyle w:val="BodyText"/>
      </w:pPr>
      <w:r>
        <w:t xml:space="preserve">October 26, 2023</w:t>
      </w:r>
    </w:p>
    <w:p>
      <w:pPr>
        <w:pStyle w:val="BodyText"/>
      </w:pPr>
      <w:r>
        <w:t xml:space="preserve">Hiring Manager</w:t>
      </w:r>
      <w:r>
        <w:br/>
      </w:r>
      <w:r>
        <w:t xml:space="preserve">Alexandria Economic Research Institute (AERI)</w:t>
      </w:r>
      <w:r>
        <w:br/>
      </w:r>
      <w:r>
        <w:t xml:space="preserve">15 El-Ma'adi Street, Alexandria</w:t>
      </w:r>
      <w:r>
        <w:br/>
      </w:r>
      <w:r>
        <w:t xml:space="preserve">Egypt</w:t>
      </w:r>
    </w:p>
    <w:p>
      <w:pPr>
        <w:pStyle w:val="BodyText"/>
      </w:pPr>
      <w:r>
        <w:t xml:space="preserve">Internship Application Letter for Economist Internship Position</w:t>
      </w:r>
    </w:p>
    <w:p>
      <w:pPr>
        <w:pStyle w:val="BodyText"/>
      </w:pPr>
      <w:r>
        <w:t xml:space="preserve">Dear Hiring Manager,</w:t>
      </w:r>
    </w:p>
    <w:p>
      <w:pPr>
        <w:pStyle w:val="BodyText"/>
      </w:pPr>
      <w:r>
        <w:t xml:space="preserve">It is with profound enthusiasm that I submit my Internship Application Letter for the Economist Internship position at the Alexandria Economic Research Institute (AERI) in Egypt Alexandria. As a dedicated economics student deeply invested in understanding regional economic dynamics, I have long admired AERI's pioneering work in analyzing Alexandria's unique economic landscape and its contribution to Egypt's national development strategy. This opportunity represents not merely an internship but a vital step toward my professional identity as an Economist committed to driving evidence-based solutions for Egypt Alexandria's evolving economy.</w:t>
      </w:r>
    </w:p>
    <w:p>
      <w:pPr>
        <w:pStyle w:val="BodyText"/>
      </w:pPr>
      <w:r>
        <w:t xml:space="preserve">My academic journey at Alexandria University has provided me with rigorous training in economic theory and practical application, directly aligning with the requirements of this internship. I have completed advanced coursework including Macroeconomic Policy Analysis (Grade: A-), Econometrics (Grade: A+), and Urban Economics, where I conducted a comprehensive study on tourism-driven GDP fluctuations in Alexandria. This research involved collecting data from the Central Agency for Public Mobilization and Statistics (CAPMAS) for the past decade, utilizing regression models to quantify how seasonal tourism impacts local employment rates in coastal districts like Sidi Gaber and Montazah. My findings revealed that tourist arrivals contribute approximately 18% to Alexandria's quarterly GDP growth—a statistic that directly informs AERI's current project on sustainable tourism development. This experience has equipped me with robust analytical skills using Stata and Excel, while fostering my ability to translate complex economic data into actionable policy recommendations.</w:t>
      </w:r>
    </w:p>
    <w:p>
      <w:pPr>
        <w:pStyle w:val="BodyText"/>
      </w:pPr>
      <w:r>
        <w:t xml:space="preserve">What particularly motivates me to apply for this Economist internship in Egypt Alexandria is the city's pivotal role as a microcosm of Egypt's broader economic challenges and opportunities. Having lived in Alexandria my entire life, I've witnessed firsthand how global economic shifts—such as the Suez Canal expansion or the recent currency reforms—affect our local markets. The city's strategic position as a Mediterranean trade hub makes it uniquely positioned to bridge Egyptian exports with European markets, yet persistent issues like port congestion and underdeveloped industrial zones hinder its potential. I am eager to contribute to AERI's ongoing initiatives, such as the "Alexandria Economic Corridor" project, by analyzing logistical bottlenecks using spatial econometrics or drafting policy briefs on export diversification strategies for small businesses in our historic quarter of Qaitbay. My familiarity with Alexandria’s economic ecosystem—combined with my academic training—positions me to immediately add value to your team's work.</w:t>
      </w:r>
    </w:p>
    <w:p>
      <w:pPr>
        <w:pStyle w:val="BodyText"/>
      </w:pPr>
      <w:r>
        <w:t xml:space="preserve">Beyond technical skills, I possess a deep commitment to contextualizing economic analysis within Egypt's sociocultural framework. During my community engagement internship at the Alexandria Chamber of Commerce, I assisted in developing financial literacy workshops for women entrepreneurs in the city’s informal markets. This experience taught me that effective economic policy must account for local realities—such as how traditional crafts like Alexandria's famous "Makramah" embroidery contribute to cultural tourism revenue while supporting 5,000+ households. My approach aligns with AERI's mission of integrating inclusive growth into all research agendas, ensuring that Economist-led initiatives genuinely uplift Alexandria’s most vulnerable communities.</w:t>
      </w:r>
    </w:p>
    <w:p>
      <w:pPr>
        <w:pStyle w:val="BodyText"/>
      </w:pPr>
      <w:r>
        <w:t xml:space="preserve">I have closely followed AERI’s recent publication on "The Impact of EU-Egypt Association Agreements on Alexandria’s Manufacturing Sector," which highlighted a 23% rise in industrial exports to Europe following the agreement. This research resonated deeply with my thesis project, where I examined how Alexandria's proximity to European markets creates comparative advantages for textiles and food processing—areas critical for Egypt's goal of reducing import dependency. I am particularly eager to support Dr. Farouk Hassan’s team on their upcoming study of Alexandria’s logistics efficiency, as my proficiency in GIS mapping could help visualize port accessibility challenges across the city's 45km coastline.</w:t>
      </w:r>
    </w:p>
    <w:p>
      <w:pPr>
        <w:pStyle w:val="BodyText"/>
      </w:pPr>
      <w:r>
        <w:t xml:space="preserve">What distinguishes my candidacy is not just academic excellence but a proven capacity to translate theory into community impact. In collaboration with Alexandria University’s Economic Development Club, I organized a "Policy Simulation Challenge" for 120 students that modeled the economic effects of proposed tax reforms on local street vendors—a project later adopted by the Alexandria Municipal Council as part of their urban entrepreneurship program. This initiative required coordinating with city officials, designing survey instruments, and presenting findings to policymakers—all while maintaining strict adherence to ethical research standards. It reinforced my belief that Economist internships must prioritize practical application over theoretical abstraction.</w:t>
      </w:r>
    </w:p>
    <w:p>
      <w:pPr>
        <w:pStyle w:val="BodyText"/>
      </w:pPr>
      <w:r>
        <w:t xml:space="preserve">I am aware that Egypt Alexandria faces complex economic transitions: balancing heritage preservation with modernization, addressing youth unemployment (currently at 32% in the governorate), and leveraging its status as a hub for renewable energy projects like the 500MW solar farm near Mit Ghamr. As an Economist committed to this city's future, I seek to contribute my skills in data analysis, policy drafting, and cross-sector collaboration to AERI’s mission of building a resilient Alexandria economy. My goal is not merely to observe these dynamics but to actively participate in shaping them through research that informs tangible development outcomes.</w:t>
      </w:r>
    </w:p>
    <w:p>
      <w:pPr>
        <w:pStyle w:val="BodyText"/>
      </w:pPr>
      <w:r>
        <w:t xml:space="preserve">I am deeply impressed by AERI's partnership with the World Bank on the "Alexandria Green Economy Initiative" and would be honored to contribute to such impactful work. The prospect of learning from your team’s expertise in regional economic modeling—while applying my own insights as a native Alexandrian—fuels my eagerness to join your institution. I am confident that my academic foundation, local contextual knowledge, and passion for evidence-based policy make me an ideal candidate for this Economist internship position.</w:t>
      </w:r>
    </w:p>
    <w:p>
      <w:pPr>
        <w:pStyle w:val="BodyText"/>
      </w:pPr>
      <w:r>
        <w:t xml:space="preserve">Thank you for considering my Internship Application Letter. I welcome the opportunity to discuss how my skills in economic analysis, data-driven research, and community engagement can support AERI’s strategic objectives for Egypt Alexandria. My resume, attached for your review, provides further detail on my qualifications. I look forward to scheduling an interview at your earliest convenience.</w:t>
      </w:r>
    </w:p>
    <w:p>
      <w:pPr>
        <w:pStyle w:val="BodyText"/>
      </w:pPr>
      <w:r>
        <w:t xml:space="preserve">Sincerely,</w:t>
      </w:r>
      <w:r>
        <w:br/>
      </w:r>
      <w:r>
        <w:t xml:space="preserve">Ahmed Hassan Moham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00:08:27Z</dcterms:created>
  <dcterms:modified xsi:type="dcterms:W3CDTF">2025-12-10T00:08:27Z</dcterms:modified>
</cp:coreProperties>
</file>

<file path=docProps/custom.xml><?xml version="1.0" encoding="utf-8"?>
<Properties xmlns="http://schemas.openxmlformats.org/officeDocument/2006/custom-properties" xmlns:vt="http://schemas.openxmlformats.org/officeDocument/2006/docPropsVTypes"/>
</file>